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7FA33" w14:textId="06F857D5" w:rsidR="00961979" w:rsidRPr="00961979" w:rsidRDefault="00961979" w:rsidP="00A656EA">
      <w:pPr>
        <w:spacing w:after="0" w:line="240" w:lineRule="auto"/>
        <w:jc w:val="both"/>
        <w:rPr>
          <w:b/>
          <w:bCs/>
          <w:sz w:val="24"/>
          <w:szCs w:val="24"/>
          <w:u w:val="single"/>
          <w:lang w:val="en-IN"/>
        </w:rPr>
      </w:pPr>
      <w:r w:rsidRPr="00961979">
        <w:rPr>
          <w:b/>
          <w:bCs/>
          <w:sz w:val="24"/>
          <w:szCs w:val="24"/>
          <w:u w:val="single"/>
          <w:lang w:val="en-IN"/>
        </w:rPr>
        <w:t>Supplementary File 1</w:t>
      </w:r>
    </w:p>
    <w:p w14:paraId="1356067A" w14:textId="664339E7" w:rsidR="00961979" w:rsidRDefault="00961979" w:rsidP="00961979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3C114CFA" w14:textId="77777777" w:rsidR="00961979" w:rsidRPr="00961979" w:rsidRDefault="00961979" w:rsidP="00961979">
      <w:pPr>
        <w:pStyle w:val="ListParagraph"/>
        <w:spacing w:after="0" w:line="240" w:lineRule="auto"/>
        <w:ind w:left="0"/>
        <w:jc w:val="both"/>
        <w:rPr>
          <w:rFonts w:cstheme="minorHAnsi"/>
          <w:sz w:val="24"/>
          <w:szCs w:val="24"/>
          <w:lang w:val="en-US"/>
        </w:rPr>
      </w:pPr>
    </w:p>
    <w:p w14:paraId="6C883B8D" w14:textId="0B067F80" w:rsidR="00A656EA" w:rsidRPr="00A656EA" w:rsidRDefault="00A656EA" w:rsidP="00A656EA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A656EA">
        <w:rPr>
          <w:rFonts w:cstheme="minorHAnsi"/>
          <w:b/>
          <w:sz w:val="24"/>
          <w:szCs w:val="24"/>
          <w:lang w:val="en-US"/>
        </w:rPr>
        <w:t>Editing a PDB file: removing remarks.</w:t>
      </w:r>
      <w:r w:rsidRPr="00A656EA">
        <w:rPr>
          <w:rFonts w:cstheme="minorHAnsi"/>
          <w:sz w:val="24"/>
          <w:szCs w:val="24"/>
          <w:lang w:val="en-US"/>
        </w:rPr>
        <w:t xml:space="preserve"> Remove all remarks preceding the protein coordinates.</w:t>
      </w:r>
    </w:p>
    <w:p w14:paraId="7E28A85B" w14:textId="38BFC93B" w:rsidR="0011568C" w:rsidRPr="00A656EA" w:rsidRDefault="0011568C" w:rsidP="00A656EA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1BC2A653" w14:textId="77E78300" w:rsidR="002C7484" w:rsidRDefault="00EA359A" w:rsidP="00B719A9">
      <w:pPr>
        <w:spacing w:after="0" w:line="240" w:lineRule="auto"/>
        <w:jc w:val="center"/>
        <w:rPr>
          <w:rFonts w:cstheme="minorHAnsi"/>
          <w:noProof/>
          <w:sz w:val="24"/>
          <w:szCs w:val="24"/>
          <w:lang w:val="en-US"/>
        </w:rPr>
      </w:pPr>
      <w:r w:rsidRPr="00A656EA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24F65341" wp14:editId="3749D763">
            <wp:extent cx="4743450" cy="4758344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621" cy="476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980A7" w14:textId="26E93EA4" w:rsidR="00A61768" w:rsidRPr="00A61768" w:rsidRDefault="00A61768" w:rsidP="00A61768">
      <w:pPr>
        <w:rPr>
          <w:rFonts w:cstheme="minorHAnsi"/>
          <w:sz w:val="24"/>
          <w:szCs w:val="24"/>
          <w:lang w:val="en-US"/>
        </w:rPr>
      </w:pPr>
    </w:p>
    <w:p w14:paraId="5D14E75A" w14:textId="05FC565E" w:rsidR="00A61768" w:rsidRPr="00A61768" w:rsidRDefault="00A61768" w:rsidP="00A61768">
      <w:pPr>
        <w:rPr>
          <w:rFonts w:cstheme="minorHAnsi"/>
          <w:sz w:val="24"/>
          <w:szCs w:val="24"/>
          <w:lang w:val="en-US"/>
        </w:rPr>
      </w:pPr>
    </w:p>
    <w:p w14:paraId="3C8A127D" w14:textId="17F4240C" w:rsidR="00A61768" w:rsidRPr="00A61768" w:rsidRDefault="00A61768" w:rsidP="00A61768">
      <w:pPr>
        <w:rPr>
          <w:rFonts w:cstheme="minorHAnsi"/>
          <w:sz w:val="24"/>
          <w:szCs w:val="24"/>
          <w:lang w:val="en-US"/>
        </w:rPr>
      </w:pPr>
    </w:p>
    <w:p w14:paraId="0C17A3A6" w14:textId="01EDCF21" w:rsidR="00A61768" w:rsidRPr="00A61768" w:rsidRDefault="00A61768" w:rsidP="00A61768">
      <w:pPr>
        <w:rPr>
          <w:rFonts w:cstheme="minorHAnsi"/>
          <w:sz w:val="24"/>
          <w:szCs w:val="24"/>
          <w:lang w:val="en-US"/>
        </w:rPr>
      </w:pPr>
    </w:p>
    <w:p w14:paraId="1B2FE4D4" w14:textId="176A6992" w:rsidR="00A61768" w:rsidRPr="00A61768" w:rsidRDefault="00A61768" w:rsidP="00A61768">
      <w:pPr>
        <w:rPr>
          <w:rFonts w:cstheme="minorHAnsi"/>
          <w:sz w:val="24"/>
          <w:szCs w:val="24"/>
          <w:lang w:val="en-US"/>
        </w:rPr>
      </w:pPr>
    </w:p>
    <w:p w14:paraId="6860B445" w14:textId="60F097AD" w:rsidR="00A61768" w:rsidRDefault="00A61768" w:rsidP="00A61768">
      <w:pPr>
        <w:rPr>
          <w:rFonts w:cstheme="minorHAnsi"/>
          <w:noProof/>
          <w:sz w:val="24"/>
          <w:szCs w:val="24"/>
          <w:lang w:val="en-US"/>
        </w:rPr>
      </w:pPr>
    </w:p>
    <w:p w14:paraId="08F7B52C" w14:textId="4474FBA2" w:rsidR="00A61768" w:rsidRDefault="00A61768" w:rsidP="00A61768">
      <w:pPr>
        <w:tabs>
          <w:tab w:val="left" w:pos="1236"/>
        </w:tabs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ab/>
      </w:r>
    </w:p>
    <w:p w14:paraId="56E658C1" w14:textId="5DE7DB53" w:rsidR="00A61768" w:rsidRDefault="00A61768" w:rsidP="00A61768">
      <w:pPr>
        <w:tabs>
          <w:tab w:val="left" w:pos="1236"/>
        </w:tabs>
        <w:rPr>
          <w:rFonts w:cstheme="minorHAnsi"/>
          <w:sz w:val="24"/>
          <w:szCs w:val="24"/>
          <w:lang w:val="en-US"/>
        </w:rPr>
      </w:pPr>
    </w:p>
    <w:p w14:paraId="00E3FA99" w14:textId="64CB5411" w:rsidR="00A61768" w:rsidRPr="00A61768" w:rsidRDefault="00A61768" w:rsidP="00A61768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cstheme="minorHAnsi"/>
          <w:sz w:val="24"/>
          <w:szCs w:val="24"/>
          <w:lang w:val="en-US"/>
        </w:rPr>
      </w:pPr>
      <w:r w:rsidRPr="00A61768">
        <w:rPr>
          <w:rFonts w:cstheme="minorHAnsi"/>
          <w:b/>
          <w:sz w:val="24"/>
          <w:szCs w:val="24"/>
          <w:lang w:val="en-US"/>
        </w:rPr>
        <w:lastRenderedPageBreak/>
        <w:t>Editing a PDB file: removing connectivity data.</w:t>
      </w:r>
      <w:r w:rsidRPr="00A61768">
        <w:rPr>
          <w:rFonts w:cstheme="minorHAnsi"/>
          <w:sz w:val="24"/>
          <w:szCs w:val="24"/>
          <w:lang w:val="en-US"/>
        </w:rPr>
        <w:t xml:space="preserve"> Remove the connectivity data following the coordinates.</w:t>
      </w:r>
    </w:p>
    <w:p w14:paraId="378CC6F3" w14:textId="77777777" w:rsidR="006359F7" w:rsidRDefault="006359F7" w:rsidP="002B1EE9">
      <w:pPr>
        <w:spacing w:after="0" w:line="240" w:lineRule="auto"/>
        <w:jc w:val="center"/>
        <w:rPr>
          <w:rFonts w:cstheme="minorHAnsi"/>
          <w:sz w:val="24"/>
          <w:szCs w:val="24"/>
          <w:lang w:val="en-US"/>
        </w:rPr>
      </w:pPr>
    </w:p>
    <w:p w14:paraId="33BF6754" w14:textId="55F03F3D" w:rsidR="004B20E5" w:rsidRDefault="000A1330" w:rsidP="002B1EE9">
      <w:pPr>
        <w:spacing w:after="0" w:line="240" w:lineRule="auto"/>
        <w:jc w:val="center"/>
        <w:rPr>
          <w:rFonts w:cstheme="minorHAnsi"/>
          <w:sz w:val="24"/>
          <w:szCs w:val="24"/>
          <w:lang w:val="en-US"/>
        </w:rPr>
      </w:pPr>
      <w:r w:rsidRPr="00A656EA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53D5A401" wp14:editId="7495D003">
            <wp:extent cx="4730400" cy="3934800"/>
            <wp:effectExtent l="0" t="0" r="0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0400" cy="393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CF287" w14:textId="77777777" w:rsidR="006359F7" w:rsidRDefault="006359F7" w:rsidP="006359F7">
      <w:pPr>
        <w:spacing w:after="0" w:line="24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097897F1" w14:textId="5748E467" w:rsidR="006359F7" w:rsidRPr="006359F7" w:rsidRDefault="006359F7" w:rsidP="006359F7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cstheme="minorHAnsi"/>
          <w:bCs/>
          <w:sz w:val="24"/>
          <w:szCs w:val="24"/>
          <w:lang w:val="en-US"/>
        </w:rPr>
      </w:pPr>
      <w:r w:rsidRPr="00A656EA">
        <w:rPr>
          <w:rFonts w:cstheme="minorHAnsi"/>
          <w:b/>
          <w:sz w:val="24"/>
          <w:szCs w:val="24"/>
          <w:lang w:val="en-US"/>
        </w:rPr>
        <w:t>Editing a PDB file: inserting a TER card.</w:t>
      </w:r>
      <w:r w:rsidRPr="006359F7">
        <w:rPr>
          <w:rFonts w:cstheme="minorHAnsi"/>
          <w:b/>
          <w:sz w:val="24"/>
          <w:szCs w:val="24"/>
          <w:lang w:val="en-US"/>
        </w:rPr>
        <w:t xml:space="preserve"> </w:t>
      </w:r>
      <w:r w:rsidRPr="006359F7">
        <w:rPr>
          <w:rFonts w:cstheme="minorHAnsi"/>
          <w:bCs/>
          <w:sz w:val="24"/>
          <w:szCs w:val="24"/>
          <w:lang w:val="en-US"/>
        </w:rPr>
        <w:t>A TER card indicates that a new molecule (protein chain) is to be started. It should also be inserted between the protein and ligand coordinates (if present).</w:t>
      </w:r>
    </w:p>
    <w:p w14:paraId="7CB6D7EE" w14:textId="0D86BE53" w:rsidR="006359F7" w:rsidRDefault="006359F7" w:rsidP="002B1EE9">
      <w:pPr>
        <w:spacing w:after="0" w:line="240" w:lineRule="auto"/>
        <w:jc w:val="center"/>
        <w:rPr>
          <w:rFonts w:cstheme="minorHAnsi"/>
          <w:sz w:val="24"/>
          <w:szCs w:val="24"/>
          <w:lang w:val="en-US"/>
        </w:rPr>
      </w:pPr>
    </w:p>
    <w:p w14:paraId="50EBBEBB" w14:textId="0A24F071" w:rsidR="004B20E5" w:rsidRDefault="00FB0F0A" w:rsidP="006359F7">
      <w:pPr>
        <w:spacing w:after="0" w:line="240" w:lineRule="auto"/>
        <w:jc w:val="center"/>
        <w:rPr>
          <w:rFonts w:cstheme="minorHAnsi"/>
          <w:noProof/>
          <w:sz w:val="24"/>
          <w:szCs w:val="24"/>
          <w:lang w:val="en-US"/>
        </w:rPr>
      </w:pPr>
      <w:r w:rsidRPr="00A656EA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46A73154" wp14:editId="06026BDE">
            <wp:extent cx="4741200" cy="2023200"/>
            <wp:effectExtent l="0" t="0" r="254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1200" cy="202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8C8DC" w14:textId="338D27FA" w:rsidR="008355C1" w:rsidRDefault="008355C1" w:rsidP="008355C1">
      <w:pPr>
        <w:tabs>
          <w:tab w:val="left" w:pos="1644"/>
        </w:tabs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ab/>
      </w:r>
    </w:p>
    <w:p w14:paraId="49436614" w14:textId="39AFF950" w:rsidR="008355C1" w:rsidRDefault="008355C1" w:rsidP="008355C1">
      <w:pPr>
        <w:tabs>
          <w:tab w:val="left" w:pos="1644"/>
        </w:tabs>
        <w:rPr>
          <w:rFonts w:cstheme="minorHAnsi"/>
          <w:sz w:val="24"/>
          <w:szCs w:val="24"/>
          <w:lang w:val="en-US"/>
        </w:rPr>
      </w:pPr>
    </w:p>
    <w:p w14:paraId="7E109BEE" w14:textId="7D647F3F" w:rsidR="008355C1" w:rsidRPr="008355C1" w:rsidRDefault="008355C1" w:rsidP="008355C1">
      <w:pPr>
        <w:pStyle w:val="ListParagraph"/>
        <w:numPr>
          <w:ilvl w:val="0"/>
          <w:numId w:val="1"/>
        </w:numPr>
        <w:spacing w:after="0" w:line="240" w:lineRule="auto"/>
        <w:ind w:left="0" w:firstLine="0"/>
        <w:jc w:val="both"/>
        <w:rPr>
          <w:rFonts w:cstheme="minorHAnsi"/>
          <w:b/>
          <w:sz w:val="24"/>
          <w:szCs w:val="24"/>
          <w:lang w:val="en-US"/>
        </w:rPr>
      </w:pPr>
      <w:r w:rsidRPr="008355C1">
        <w:rPr>
          <w:rFonts w:cstheme="minorHAnsi"/>
          <w:b/>
          <w:sz w:val="24"/>
          <w:szCs w:val="24"/>
          <w:lang w:val="en-US"/>
        </w:rPr>
        <w:lastRenderedPageBreak/>
        <w:t>Editing a PDB file: replacing the residue name HIS with HIE, HID, or HIP.</w:t>
      </w:r>
    </w:p>
    <w:p w14:paraId="43DAF866" w14:textId="77777777" w:rsidR="008355C1" w:rsidRPr="008355C1" w:rsidRDefault="008355C1" w:rsidP="008355C1">
      <w:pPr>
        <w:tabs>
          <w:tab w:val="left" w:pos="1644"/>
        </w:tabs>
        <w:rPr>
          <w:rFonts w:cstheme="minorHAnsi"/>
          <w:sz w:val="24"/>
          <w:szCs w:val="24"/>
          <w:lang w:val="en-US"/>
        </w:rPr>
      </w:pPr>
    </w:p>
    <w:p w14:paraId="3790D4B0" w14:textId="0EB33AD8" w:rsidR="00FB0F0A" w:rsidRPr="00A656EA" w:rsidRDefault="009F64B7" w:rsidP="004A6C02">
      <w:pPr>
        <w:spacing w:after="0" w:line="240" w:lineRule="auto"/>
        <w:jc w:val="center"/>
        <w:rPr>
          <w:rFonts w:cstheme="minorHAnsi"/>
          <w:sz w:val="24"/>
          <w:szCs w:val="24"/>
          <w:lang w:val="en-US"/>
        </w:rPr>
      </w:pPr>
      <w:r w:rsidRPr="00A656EA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2A4E51D5" wp14:editId="3782643D">
            <wp:extent cx="4687200" cy="3308400"/>
            <wp:effectExtent l="0" t="0" r="0" b="635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7200" cy="33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975">
        <w:rPr>
          <w:rFonts w:cstheme="minorHAnsi"/>
          <w:sz w:val="24"/>
          <w:szCs w:val="24"/>
          <w:lang w:val="en-US"/>
        </w:rPr>
        <w:t xml:space="preserve"> </w:t>
      </w:r>
    </w:p>
    <w:p w14:paraId="11148952" w14:textId="3629E89F" w:rsidR="00FE70D6" w:rsidRPr="00A656EA" w:rsidRDefault="00FE70D6" w:rsidP="00A656E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sectPr w:rsidR="00FE70D6" w:rsidRPr="00A656EA" w:rsidSect="00A656EA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26AC"/>
    <w:multiLevelType w:val="hybridMultilevel"/>
    <w:tmpl w:val="DFC05AEC"/>
    <w:lvl w:ilvl="0" w:tplc="C428DC60">
      <w:start w:val="1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8788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c1sjQ2MzEzNTdV0lEKTi0uzszPAykwrAUAGEmTZiwAAAA="/>
  </w:docVars>
  <w:rsids>
    <w:rsidRoot w:val="002C7484"/>
    <w:rsid w:val="000A1330"/>
    <w:rsid w:val="0011568C"/>
    <w:rsid w:val="00274FC1"/>
    <w:rsid w:val="002B1EE9"/>
    <w:rsid w:val="002C7484"/>
    <w:rsid w:val="002F012D"/>
    <w:rsid w:val="00351899"/>
    <w:rsid w:val="00376001"/>
    <w:rsid w:val="003802A0"/>
    <w:rsid w:val="004851E4"/>
    <w:rsid w:val="004A6C02"/>
    <w:rsid w:val="004B20E5"/>
    <w:rsid w:val="00542628"/>
    <w:rsid w:val="005F4057"/>
    <w:rsid w:val="006359F7"/>
    <w:rsid w:val="006444B3"/>
    <w:rsid w:val="006666F2"/>
    <w:rsid w:val="00673656"/>
    <w:rsid w:val="006E2E26"/>
    <w:rsid w:val="0071732B"/>
    <w:rsid w:val="008355C1"/>
    <w:rsid w:val="00861975"/>
    <w:rsid w:val="00961979"/>
    <w:rsid w:val="00982711"/>
    <w:rsid w:val="009F64B7"/>
    <w:rsid w:val="00A61768"/>
    <w:rsid w:val="00A656EA"/>
    <w:rsid w:val="00A80E98"/>
    <w:rsid w:val="00A86A00"/>
    <w:rsid w:val="00B719A9"/>
    <w:rsid w:val="00C968BA"/>
    <w:rsid w:val="00D02F0E"/>
    <w:rsid w:val="00D561F2"/>
    <w:rsid w:val="00D92B46"/>
    <w:rsid w:val="00DE0EA4"/>
    <w:rsid w:val="00EA359A"/>
    <w:rsid w:val="00EA71CF"/>
    <w:rsid w:val="00EB2C58"/>
    <w:rsid w:val="00EB7612"/>
    <w:rsid w:val="00F730CC"/>
    <w:rsid w:val="00F819B2"/>
    <w:rsid w:val="00FB0F0A"/>
    <w:rsid w:val="00FE7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1B965"/>
  <w15:docId w15:val="{88113A01-D6DE-44E1-B8D2-C5F8FE586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35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59A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A656EA"/>
  </w:style>
  <w:style w:type="paragraph" w:styleId="ListParagraph">
    <w:name w:val="List Paragraph"/>
    <w:basedOn w:val="Normal"/>
    <w:uiPriority w:val="34"/>
    <w:qFormat/>
    <w:rsid w:val="00A656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3D8D18-713F-43F1-BDA7-FA78A01CA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</dc:creator>
  <cp:keywords/>
  <dc:description/>
  <cp:lastModifiedBy>Nilanjana Das</cp:lastModifiedBy>
  <cp:revision>42</cp:revision>
  <dcterms:created xsi:type="dcterms:W3CDTF">2022-06-30T17:25:00Z</dcterms:created>
  <dcterms:modified xsi:type="dcterms:W3CDTF">2022-07-01T07:57:00Z</dcterms:modified>
</cp:coreProperties>
</file>